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BA008" w14:textId="443A9449" w:rsidR="008E387B" w:rsidRDefault="00E41E65">
      <w:pPr>
        <w:pStyle w:val="1"/>
        <w:jc w:val="center"/>
      </w:pPr>
      <w:r>
        <w:t>More Exercise</w:t>
      </w:r>
      <w:r w:rsidR="000E3330">
        <w:t>s</w:t>
      </w:r>
      <w:r>
        <w:t>: Functions</w:t>
      </w:r>
    </w:p>
    <w:p w14:paraId="69670209" w14:textId="5D7D9DF7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e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SoftUni judge system at </w:t>
      </w:r>
      <w:hyperlink r:id="rId9">
        <w:r w:rsidR="00465041">
          <w:rPr>
            <w:rStyle w:val="InternetLink"/>
          </w:rPr>
          <w:t>https://judge.softuni.org/Contests/1729</w:t>
        </w:r>
      </w:hyperlink>
    </w:p>
    <w:p w14:paraId="2FC5F6C7" w14:textId="77777777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5898EC29" w14:textId="77777777" w:rsidR="008E387B" w:rsidRDefault="00E41E65">
      <w:pPr>
        <w:pStyle w:val="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a9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a9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a9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a9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a9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a9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a9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ac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ac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ac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3"/>
        <w:rPr>
          <w:lang w:val="bg-BG"/>
        </w:rPr>
      </w:pPr>
      <w:r>
        <w:t>Examples</w:t>
      </w:r>
    </w:p>
    <w:tbl>
      <w:tblPr>
        <w:tblStyle w:val="af1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3"/>
        <w:rPr>
          <w:lang w:val="bg-BG"/>
        </w:rPr>
      </w:pPr>
      <w:r>
        <w:t>Examples</w:t>
      </w:r>
    </w:p>
    <w:tbl>
      <w:tblPr>
        <w:tblStyle w:val="af1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proofErr w:type="gramStart"/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proofErr w:type="gramEnd"/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3"/>
        <w:rPr>
          <w:lang w:val="bg-BG"/>
        </w:rPr>
      </w:pPr>
      <w:r>
        <w:t>Examples</w:t>
      </w:r>
    </w:p>
    <w:tbl>
      <w:tblPr>
        <w:tblStyle w:val="af1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3"/>
        <w:rPr>
          <w:lang w:val="bg-BG"/>
        </w:rPr>
      </w:pPr>
      <w:r>
        <w:t>Examples</w:t>
      </w:r>
    </w:p>
    <w:tbl>
      <w:tblPr>
        <w:tblStyle w:val="af1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3"/>
        <w:rPr>
          <w:lang w:val="bg-BG"/>
        </w:rPr>
      </w:pPr>
      <w:r>
        <w:t>Examples</w:t>
      </w:r>
    </w:p>
    <w:tbl>
      <w:tblPr>
        <w:tblStyle w:val="af1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10271" w14:textId="77777777" w:rsidR="00DB3C37" w:rsidRDefault="00DB3C37">
      <w:pPr>
        <w:spacing w:before="0" w:after="0" w:line="240" w:lineRule="auto"/>
      </w:pPr>
      <w:r>
        <w:separator/>
      </w:r>
    </w:p>
  </w:endnote>
  <w:endnote w:type="continuationSeparator" w:id="0">
    <w:p w14:paraId="5B78CED0" w14:textId="77777777" w:rsidR="00DB3C37" w:rsidRDefault="00DB3C3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DEF7" w14:textId="77777777" w:rsidR="00A8565A" w:rsidRDefault="00A8565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A502" w14:textId="77777777" w:rsidR="008E387B" w:rsidRDefault="00E41E65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8565A">
                              <w:rPr>
                                <w:rStyle w:val="af5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D08D" w14:textId="77777777" w:rsidR="00A8565A" w:rsidRDefault="00A8565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57EBB" w14:textId="77777777" w:rsidR="00DB3C37" w:rsidRDefault="00DB3C37">
      <w:pPr>
        <w:spacing w:before="0" w:after="0" w:line="240" w:lineRule="auto"/>
      </w:pPr>
      <w:r>
        <w:separator/>
      </w:r>
    </w:p>
  </w:footnote>
  <w:footnote w:type="continuationSeparator" w:id="0">
    <w:p w14:paraId="238673D5" w14:textId="77777777" w:rsidR="00DB3C37" w:rsidRDefault="00DB3C3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CCED" w14:textId="77777777" w:rsidR="00A8565A" w:rsidRDefault="00A8565A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70A6" w14:textId="77777777" w:rsidR="008E387B" w:rsidRDefault="008E387B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CA91F" w14:textId="77777777" w:rsidR="00A8565A" w:rsidRDefault="00A8565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1532765963">
    <w:abstractNumId w:val="0"/>
  </w:num>
  <w:num w:numId="2" w16cid:durableId="855775882">
    <w:abstractNumId w:val="2"/>
  </w:num>
  <w:num w:numId="3" w16cid:durableId="3396964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qgUAyx/vqiwAAAA="/>
  </w:docVars>
  <w:rsids>
    <w:rsidRoot w:val="008E387B"/>
    <w:rsid w:val="00001FC3"/>
    <w:rsid w:val="000E3330"/>
    <w:rsid w:val="002B2819"/>
    <w:rsid w:val="00345285"/>
    <w:rsid w:val="0037692F"/>
    <w:rsid w:val="003E7F23"/>
    <w:rsid w:val="00465041"/>
    <w:rsid w:val="00506CA3"/>
    <w:rsid w:val="00552D12"/>
    <w:rsid w:val="00690CDB"/>
    <w:rsid w:val="006E6CF2"/>
    <w:rsid w:val="00883ADE"/>
    <w:rsid w:val="008E387B"/>
    <w:rsid w:val="00A8565A"/>
    <w:rsid w:val="00AA116B"/>
    <w:rsid w:val="00DB3C37"/>
    <w:rsid w:val="00E27DE9"/>
    <w:rsid w:val="00E41E65"/>
    <w:rsid w:val="00F30062"/>
    <w:rsid w:val="00F33A08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11">
    <w:name w:val="Неразрешено споменаване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endnote text"/>
    <w:basedOn w:val="a"/>
    <w:link w:val="af3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af3">
    <w:name w:val="Текст на бележка в края Знак"/>
    <w:basedOn w:val="a0"/>
    <w:link w:val="af2"/>
    <w:uiPriority w:val="99"/>
    <w:semiHidden/>
    <w:rsid w:val="00FD6CAA"/>
    <w:rPr>
      <w:sz w:val="20"/>
      <w:szCs w:val="20"/>
    </w:rPr>
  </w:style>
  <w:style w:type="character" w:styleId="af4">
    <w:name w:val="endnote reference"/>
    <w:basedOn w:val="a0"/>
    <w:uiPriority w:val="99"/>
    <w:semiHidden/>
    <w:unhideWhenUsed/>
    <w:rsid w:val="00FD6CAA"/>
    <w:rPr>
      <w:vertAlign w:val="superscript"/>
    </w:rPr>
  </w:style>
  <w:style w:type="character" w:styleId="af5">
    <w:name w:val="Hyperlink"/>
    <w:basedOn w:val="a0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SLAV</cp:lastModifiedBy>
  <cp:revision>2</cp:revision>
  <cp:lastPrinted>2015-10-26T22:35:00Z</cp:lastPrinted>
  <dcterms:created xsi:type="dcterms:W3CDTF">2022-06-29T14:49:00Z</dcterms:created>
  <dcterms:modified xsi:type="dcterms:W3CDTF">2022-06-29T14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